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your esteemed organization in Australia Brisbane. With a profound passion for mental health care and extensive experience in psychiatric practice, I am eager to contribute my expertise to support the well-being of individuals and communities in this vibrant city. As a highly motivated and compassionate psychiatrist, I am confident that my skills align with the values of your institution, which is committed to delivering exceptional care in one of Australia’s most dynamic healthcare environments.</w:t>
      </w:r>
    </w:p>
    <w:p>
      <w:pPr>
        <w:pStyle w:val="BodyText"/>
      </w:pPr>
      <w:r>
        <w:t xml:space="preserve">Having completed my medical training at [Your Medical School/University] and specializing in psychiatry through [Your Residency/Training Program], I have developed a strong foundation in diagnosing and treating a wide range of mental health conditions. My clinical experience spans both public and private sectors, where I have worked with diverse patient populations, including children, adolescents, adults, and the elderly. This exposure has honed my ability to provide culturally sensitive care while adhering to the highest standards of medical ethics and professional integrity.</w:t>
      </w:r>
    </w:p>
    <w:p>
      <w:pPr>
        <w:pStyle w:val="BodyText"/>
      </w:pPr>
      <w:r>
        <w:t xml:space="preserve">Australia Brisbane offers a unique blend of urban sophistication and natural beauty, making it an ideal location for healthcare professionals who value both personal and professional fulfillment. I am particularly drawn to this opportunity as Brisbane is home to some of Australia’s leading mental health institutions, such as the [Name of Local Hospital or Clinic], which exemplify innovation in psychiatric care. I have followed the advancements in mental health services in Queensland and am inspired by the region’s commitment to reducing stigma and promoting holistic well-being. This aligns perfectly with my own philosophy of integrating evidence-based practices with empathy and patient-centered care.</w:t>
      </w:r>
    </w:p>
    <w:p>
      <w:pPr>
        <w:pStyle w:val="BodyText"/>
      </w:pPr>
      <w:r>
        <w:t xml:space="preserve">As a Psychiatrist, I prioritize building trust-based relationships with patients, ensuring they feel heard, understood, and empowered throughout their treatment journey. My approach is rooted in collaborative decision-making, where I work alongside patients to develop personalized treatment plans that address their unique needs. Whether through psychotherapy, pharmacological interventions, or community support programs, I am dedicated to fostering resilience and recovery in those I serve. In my previous role at [Previous Workplace], I successfully implemented a multidisciplinary approach that improved patient outcomes and reduced readmission rates by 20%, demonstrating my ability to drive meaningful change in mental health care.</w:t>
      </w:r>
    </w:p>
    <w:p>
      <w:pPr>
        <w:pStyle w:val="BodyText"/>
      </w:pPr>
      <w:r>
        <w:t xml:space="preserve">The demand for skilled psychiatrists in Australia Brisbane is growing, particularly as the region continues to address challenges related to mental health awareness and access to services. I am deeply committed to contributing to this critical mission. My ability to adapt to diverse clinical settings, coupled with my strong communication and leadership skills, enables me to thrive in fast-paced environments while maintaining a focus on quality care. I have experience working in team-based models, collaborating with psychologists, social workers, and other healthcare professionals to provide comprehensive support for patients. This collaborative spirit is essential in Brisbane’s evolving healthcare landscape, where interdisciplinary teamwork is key to addressing complex mental health issues.</w:t>
      </w:r>
    </w:p>
    <w:p>
      <w:pPr>
        <w:pStyle w:val="BodyText"/>
      </w:pPr>
      <w:r>
        <w:t xml:space="preserve">In addition to my clinical expertise, I am actively engaged in professional development and research. I regularly attend conferences such as the [Name of Relevant Conference] to stay updated on advancements in psychiatric care and contribute to meaningful discussions on improving patient outcomes. My recent publication on [Title of Paper or Research] in the [Journal Name] highlights my commitment to advancing the field through evidence-based practices. I believe that continuous learning is vital for delivering cutting-edge care, and I am eager to bring this mindset to your organization.</w:t>
      </w:r>
    </w:p>
    <w:p>
      <w:pPr>
        <w:pStyle w:val="BodyText"/>
      </w:pPr>
      <w:r>
        <w:t xml:space="preserve">Living in Australia Brisbane has been an enriching experience, and I deeply admire the city’s dedication to innovation and community well-being. The opportunity to work within this thriving healthcare ecosystem would be a tremendous honor. I am particularly inspired by the initiatives undertaken by local mental health organizations, such as [Name of Local Initiative or Program], which reflect a shared vision of creating accessible and inclusive care for all. I am eager to contribute my skills to further these efforts and support the mental health needs of Brisbane’s diverse population.</w:t>
      </w:r>
    </w:p>
    <w:p>
      <w:pPr>
        <w:pStyle w:val="BodyText"/>
      </w:pPr>
      <w:r>
        <w:t xml:space="preserve">Thank you for considering my application. I would welcome the opportunity to discuss how my background, skills, and passion for psychiatry align with your organization’s goals. Please feel free to contact me at [Your Phone Number] or [Your Email Address] at your earliest convenience. I look forward to the possibility of contributing to the continued success of your team in Australia Brisbane.</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dc:title>
  <dc:creator/>
  <dc:language>en</dc:language>
  <cp:keywords/>
  <dcterms:created xsi:type="dcterms:W3CDTF">2025-12-10T13:56:27Z</dcterms:created>
  <dcterms:modified xsi:type="dcterms:W3CDTF">2025-12-10T13:56:27Z</dcterms:modified>
</cp:coreProperties>
</file>

<file path=docProps/custom.xml><?xml version="1.0" encoding="utf-8"?>
<Properties xmlns="http://schemas.openxmlformats.org/officeDocument/2006/custom-properties" xmlns:vt="http://schemas.openxmlformats.org/officeDocument/2006/docPropsVTypes"/>
</file>